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DFF3D" w14:textId="24AE33CD" w:rsidR="00AB7985" w:rsidRDefault="00C214C3">
      <w:pPr>
        <w:rPr>
          <w:rFonts w:ascii="Arial" w:hAnsi="Arial" w:cs="Arial"/>
        </w:rPr>
      </w:pPr>
      <w:r>
        <w:rPr>
          <w:rFonts w:ascii="Arial" w:hAnsi="Arial" w:cs="Arial"/>
          <w:noProof/>
          <w:lang w:eastAsia="en-AU"/>
        </w:rPr>
        <w:drawing>
          <wp:anchor distT="0" distB="0" distL="114300" distR="114300" simplePos="0" relativeHeight="251659264" behindDoc="0" locked="0" layoutInCell="1" allowOverlap="1" wp14:anchorId="4A0600E3" wp14:editId="6701964E">
            <wp:simplePos x="0" y="0"/>
            <wp:positionH relativeFrom="page">
              <wp:posOffset>9052</wp:posOffset>
            </wp:positionH>
            <wp:positionV relativeFrom="paragraph">
              <wp:posOffset>-902335</wp:posOffset>
            </wp:positionV>
            <wp:extent cx="1669872" cy="1072486"/>
            <wp:effectExtent l="0" t="0" r="6985" b="0"/>
            <wp:wrapNone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9872" cy="10724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7985">
        <w:rPr>
          <w:rFonts w:ascii="Arial" w:hAnsi="Arial" w:cs="Arial"/>
          <w:noProof/>
          <w:lang w:eastAsia="en-AU"/>
        </w:rPr>
        <w:drawing>
          <wp:anchor distT="0" distB="0" distL="114300" distR="114300" simplePos="0" relativeHeight="251658240" behindDoc="0" locked="0" layoutInCell="1" allowOverlap="1" wp14:anchorId="7D12B375" wp14:editId="5CB93A32">
            <wp:simplePos x="0" y="0"/>
            <wp:positionH relativeFrom="column">
              <wp:posOffset>4140039</wp:posOffset>
            </wp:positionH>
            <wp:positionV relativeFrom="paragraph">
              <wp:posOffset>-501015</wp:posOffset>
            </wp:positionV>
            <wp:extent cx="2510663" cy="445034"/>
            <wp:effectExtent l="0" t="0" r="444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0663" cy="4450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8F92A5" w14:textId="77777777" w:rsidR="004D1C3B" w:rsidRDefault="004D1C3B">
      <w:pPr>
        <w:rPr>
          <w:rFonts w:ascii="Arial" w:hAnsi="Arial" w:cs="Arial"/>
          <w:b/>
        </w:rPr>
      </w:pPr>
    </w:p>
    <w:p w14:paraId="7090EFE3" w14:textId="06276663" w:rsidR="003D1A24" w:rsidRPr="006E6332" w:rsidRDefault="0081434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9</w:t>
      </w:r>
      <w:r w:rsidR="003D1A24" w:rsidRPr="006E6332">
        <w:rPr>
          <w:rFonts w:ascii="Arial" w:hAnsi="Arial" w:cs="Arial"/>
          <w:b/>
        </w:rPr>
        <w:t xml:space="preserve"> August 2022</w:t>
      </w:r>
    </w:p>
    <w:p w14:paraId="71577C1F" w14:textId="0F9AA1EF" w:rsidR="0064609D" w:rsidRPr="006E6332" w:rsidRDefault="0064609D" w:rsidP="006E6332">
      <w:pPr>
        <w:jc w:val="center"/>
        <w:rPr>
          <w:rFonts w:ascii="Arial" w:hAnsi="Arial" w:cs="Arial"/>
          <w:b/>
          <w:sz w:val="28"/>
          <w:szCs w:val="28"/>
        </w:rPr>
      </w:pPr>
      <w:r w:rsidRPr="006E6332">
        <w:rPr>
          <w:rFonts w:ascii="Arial" w:hAnsi="Arial" w:cs="Arial"/>
          <w:b/>
          <w:sz w:val="28"/>
          <w:szCs w:val="28"/>
        </w:rPr>
        <w:t xml:space="preserve">City of Cockburn and Curtin </w:t>
      </w:r>
      <w:r w:rsidR="006E6332">
        <w:rPr>
          <w:rFonts w:ascii="Arial" w:hAnsi="Arial" w:cs="Arial"/>
          <w:b/>
          <w:sz w:val="28"/>
          <w:szCs w:val="28"/>
        </w:rPr>
        <w:t>strengthen partnership</w:t>
      </w:r>
    </w:p>
    <w:p w14:paraId="366A8643" w14:textId="770E72E9" w:rsidR="006C2CC2" w:rsidRPr="00543EAF" w:rsidRDefault="006C2CC2">
      <w:pPr>
        <w:rPr>
          <w:rFonts w:ascii="Arial" w:hAnsi="Arial" w:cs="Arial"/>
        </w:rPr>
      </w:pPr>
      <w:r w:rsidRPr="00543EAF">
        <w:rPr>
          <w:rFonts w:ascii="Arial" w:hAnsi="Arial" w:cs="Arial"/>
        </w:rPr>
        <w:t>The enduring partnership between the City of Cockburn and Curtin University has been formalised in a Memorandum of Understanding</w:t>
      </w:r>
      <w:r w:rsidR="00627B54" w:rsidRPr="00543EAF">
        <w:rPr>
          <w:rFonts w:ascii="Arial" w:hAnsi="Arial" w:cs="Arial"/>
        </w:rPr>
        <w:t xml:space="preserve"> (MoU) </w:t>
      </w:r>
      <w:r w:rsidR="00D7289B" w:rsidRPr="00543EAF">
        <w:rPr>
          <w:rFonts w:ascii="Arial" w:hAnsi="Arial" w:cs="Arial"/>
        </w:rPr>
        <w:t>designed to help the local community prosper</w:t>
      </w:r>
      <w:r w:rsidRPr="00543EAF">
        <w:rPr>
          <w:rFonts w:ascii="Arial" w:hAnsi="Arial" w:cs="Arial"/>
        </w:rPr>
        <w:t>.</w:t>
      </w:r>
    </w:p>
    <w:p w14:paraId="1F751322" w14:textId="17A4280D" w:rsidR="00627B54" w:rsidRPr="00543EAF" w:rsidRDefault="006C2CC2">
      <w:pPr>
        <w:rPr>
          <w:rFonts w:ascii="Arial" w:hAnsi="Arial" w:cs="Arial"/>
        </w:rPr>
      </w:pPr>
      <w:r w:rsidRPr="00543EAF">
        <w:rPr>
          <w:rFonts w:ascii="Arial" w:hAnsi="Arial" w:cs="Arial"/>
        </w:rPr>
        <w:t xml:space="preserve">The City and </w:t>
      </w:r>
      <w:r w:rsidR="00543EAF">
        <w:rPr>
          <w:rFonts w:ascii="Arial" w:hAnsi="Arial" w:cs="Arial"/>
        </w:rPr>
        <w:t>U</w:t>
      </w:r>
      <w:r w:rsidRPr="00543EAF">
        <w:rPr>
          <w:rFonts w:ascii="Arial" w:hAnsi="Arial" w:cs="Arial"/>
        </w:rPr>
        <w:t xml:space="preserve">niversity </w:t>
      </w:r>
      <w:r w:rsidR="00D7289B" w:rsidRPr="00543EAF">
        <w:rPr>
          <w:rFonts w:ascii="Arial" w:hAnsi="Arial" w:cs="Arial"/>
        </w:rPr>
        <w:t xml:space="preserve">already </w:t>
      </w:r>
      <w:r w:rsidRPr="00543EAF">
        <w:rPr>
          <w:rFonts w:ascii="Arial" w:hAnsi="Arial" w:cs="Arial"/>
        </w:rPr>
        <w:t>ha</w:t>
      </w:r>
      <w:r w:rsidR="00D7289B" w:rsidRPr="00543EAF">
        <w:rPr>
          <w:rFonts w:ascii="Arial" w:hAnsi="Arial" w:cs="Arial"/>
        </w:rPr>
        <w:t>ve</w:t>
      </w:r>
      <w:r w:rsidRPr="00543EAF">
        <w:rPr>
          <w:rFonts w:ascii="Arial" w:hAnsi="Arial" w:cs="Arial"/>
        </w:rPr>
        <w:t xml:space="preserve"> long-standing partnerships at the Cockburn</w:t>
      </w:r>
      <w:r w:rsidR="00543EAF">
        <w:rPr>
          <w:rFonts w:ascii="Arial" w:hAnsi="Arial" w:cs="Arial"/>
          <w:strike/>
        </w:rPr>
        <w:t xml:space="preserve"> </w:t>
      </w:r>
      <w:r w:rsidRPr="00543EAF">
        <w:rPr>
          <w:rFonts w:ascii="Arial" w:hAnsi="Arial" w:cs="Arial"/>
        </w:rPr>
        <w:t xml:space="preserve">Health </w:t>
      </w:r>
      <w:r w:rsidR="00C44F3E">
        <w:rPr>
          <w:rFonts w:ascii="Arial" w:hAnsi="Arial" w:cs="Arial"/>
        </w:rPr>
        <w:t xml:space="preserve">and Community </w:t>
      </w:r>
      <w:r w:rsidR="00B16E69">
        <w:rPr>
          <w:rFonts w:ascii="Arial" w:hAnsi="Arial" w:cs="Arial"/>
        </w:rPr>
        <w:t>F</w:t>
      </w:r>
      <w:r w:rsidRPr="00543EAF">
        <w:rPr>
          <w:rFonts w:ascii="Arial" w:hAnsi="Arial" w:cs="Arial"/>
        </w:rPr>
        <w:t>acility</w:t>
      </w:r>
      <w:r w:rsidR="00C44F3E">
        <w:rPr>
          <w:rFonts w:ascii="Arial" w:hAnsi="Arial" w:cs="Arial"/>
        </w:rPr>
        <w:t xml:space="preserve">, Success </w:t>
      </w:r>
      <w:r w:rsidRPr="00543EAF">
        <w:rPr>
          <w:rFonts w:ascii="Arial" w:hAnsi="Arial" w:cs="Arial"/>
        </w:rPr>
        <w:t xml:space="preserve">and Cockburn ARC, where students </w:t>
      </w:r>
      <w:r w:rsidR="00627B54" w:rsidRPr="00543EAF">
        <w:rPr>
          <w:rFonts w:ascii="Arial" w:hAnsi="Arial" w:cs="Arial"/>
        </w:rPr>
        <w:t xml:space="preserve">combine work </w:t>
      </w:r>
      <w:r w:rsidR="00D7289B" w:rsidRPr="00543EAF">
        <w:rPr>
          <w:rFonts w:ascii="Arial" w:hAnsi="Arial" w:cs="Arial"/>
        </w:rPr>
        <w:t xml:space="preserve">and practical </w:t>
      </w:r>
      <w:r w:rsidR="00627B54" w:rsidRPr="00543EAF">
        <w:rPr>
          <w:rFonts w:ascii="Arial" w:hAnsi="Arial" w:cs="Arial"/>
        </w:rPr>
        <w:t>placement</w:t>
      </w:r>
      <w:r w:rsidR="00D7289B" w:rsidRPr="00543EAF">
        <w:rPr>
          <w:rFonts w:ascii="Arial" w:hAnsi="Arial" w:cs="Arial"/>
        </w:rPr>
        <w:t>s</w:t>
      </w:r>
      <w:r w:rsidR="00627B54" w:rsidRPr="00543EAF">
        <w:rPr>
          <w:rFonts w:ascii="Arial" w:hAnsi="Arial" w:cs="Arial"/>
        </w:rPr>
        <w:t xml:space="preserve"> with study in </w:t>
      </w:r>
      <w:r w:rsidR="002102BE">
        <w:rPr>
          <w:rFonts w:ascii="Arial" w:hAnsi="Arial" w:cs="Arial"/>
        </w:rPr>
        <w:t>various</w:t>
      </w:r>
      <w:r w:rsidR="00627B54" w:rsidRPr="00543EAF">
        <w:rPr>
          <w:rFonts w:ascii="Arial" w:hAnsi="Arial" w:cs="Arial"/>
        </w:rPr>
        <w:t xml:space="preserve"> health-related fields.</w:t>
      </w:r>
    </w:p>
    <w:p w14:paraId="12F3886E" w14:textId="0FA14C2C" w:rsidR="00627B54" w:rsidRPr="00543EAF" w:rsidRDefault="1E57F626">
      <w:pPr>
        <w:rPr>
          <w:rFonts w:ascii="Arial" w:hAnsi="Arial" w:cs="Arial"/>
        </w:rPr>
      </w:pPr>
      <w:r w:rsidRPr="16651262">
        <w:rPr>
          <w:rFonts w:ascii="Arial" w:hAnsi="Arial" w:cs="Arial"/>
        </w:rPr>
        <w:t>The proposal was endorsed by Cockburn Council on 9 June</w:t>
      </w:r>
      <w:r w:rsidR="74897AB8" w:rsidRPr="16651262">
        <w:rPr>
          <w:rFonts w:ascii="Arial" w:hAnsi="Arial" w:cs="Arial"/>
        </w:rPr>
        <w:t>,</w:t>
      </w:r>
      <w:r w:rsidR="1021D801" w:rsidRPr="16651262">
        <w:rPr>
          <w:rFonts w:ascii="Arial" w:hAnsi="Arial" w:cs="Arial"/>
        </w:rPr>
        <w:t xml:space="preserve"> and City and </w:t>
      </w:r>
      <w:r w:rsidR="00D27739">
        <w:rPr>
          <w:rFonts w:ascii="Arial" w:hAnsi="Arial" w:cs="Arial"/>
        </w:rPr>
        <w:t>U</w:t>
      </w:r>
      <w:r w:rsidR="1021D801" w:rsidRPr="16651262">
        <w:rPr>
          <w:rFonts w:ascii="Arial" w:hAnsi="Arial" w:cs="Arial"/>
        </w:rPr>
        <w:t xml:space="preserve">niversity representatives gathered for its official signing on 9 August. </w:t>
      </w:r>
    </w:p>
    <w:p w14:paraId="5E2DB37A" w14:textId="5F8FEE2E" w:rsidR="25B8620E" w:rsidRPr="00DD2F49" w:rsidRDefault="0A8C0074" w:rsidP="25B8620E">
      <w:pPr>
        <w:rPr>
          <w:rFonts w:ascii="Arial" w:hAnsi="Arial" w:cs="Arial"/>
        </w:rPr>
      </w:pPr>
      <w:r w:rsidRPr="16651262">
        <w:rPr>
          <w:rFonts w:ascii="Arial" w:hAnsi="Arial" w:cs="Arial"/>
        </w:rPr>
        <w:t xml:space="preserve">Benefits </w:t>
      </w:r>
      <w:r w:rsidR="00AB13EF">
        <w:rPr>
          <w:rFonts w:ascii="Arial" w:hAnsi="Arial" w:cs="Arial"/>
        </w:rPr>
        <w:t xml:space="preserve">of the MOU </w:t>
      </w:r>
      <w:r w:rsidRPr="16651262">
        <w:rPr>
          <w:rFonts w:ascii="Arial" w:hAnsi="Arial" w:cs="Arial"/>
        </w:rPr>
        <w:t xml:space="preserve">for the </w:t>
      </w:r>
      <w:r w:rsidR="10774347" w:rsidRPr="16651262">
        <w:rPr>
          <w:rFonts w:ascii="Arial" w:hAnsi="Arial" w:cs="Arial"/>
        </w:rPr>
        <w:t>C</w:t>
      </w:r>
      <w:r w:rsidRPr="16651262">
        <w:rPr>
          <w:rFonts w:ascii="Arial" w:hAnsi="Arial" w:cs="Arial"/>
        </w:rPr>
        <w:t xml:space="preserve">ity have been immediate, with </w:t>
      </w:r>
      <w:r w:rsidR="00D27739">
        <w:rPr>
          <w:rFonts w:ascii="Arial" w:hAnsi="Arial" w:cs="Arial"/>
        </w:rPr>
        <w:t>the launch of</w:t>
      </w:r>
      <w:r w:rsidR="00B16E69">
        <w:rPr>
          <w:rFonts w:ascii="Arial" w:hAnsi="Arial" w:cs="Arial"/>
        </w:rPr>
        <w:t xml:space="preserve"> a new round of the Curtin Ignition program</w:t>
      </w:r>
      <w:r w:rsidR="00D27739">
        <w:rPr>
          <w:rFonts w:ascii="Arial" w:hAnsi="Arial" w:cs="Arial"/>
        </w:rPr>
        <w:t>-</w:t>
      </w:r>
      <w:r w:rsidR="00B16E69">
        <w:rPr>
          <w:rFonts w:ascii="Arial" w:hAnsi="Arial" w:cs="Arial"/>
        </w:rPr>
        <w:t xml:space="preserve"> an intensive course for aspiring entrepreneurs, academics and corporate innovators. Work is also underway with the Curtin Uni</w:t>
      </w:r>
      <w:r w:rsidRPr="16651262">
        <w:rPr>
          <w:rFonts w:ascii="Arial" w:hAnsi="Arial" w:cs="Arial"/>
        </w:rPr>
        <w:t>versity Social Media Research Lab</w:t>
      </w:r>
      <w:r w:rsidR="7AFB3B74" w:rsidRPr="16651262">
        <w:rPr>
          <w:rFonts w:ascii="Arial" w:hAnsi="Arial" w:cs="Arial"/>
        </w:rPr>
        <w:t xml:space="preserve"> (The Agency)</w:t>
      </w:r>
      <w:r w:rsidRPr="16651262">
        <w:rPr>
          <w:rFonts w:ascii="Arial" w:hAnsi="Arial" w:cs="Arial"/>
        </w:rPr>
        <w:t xml:space="preserve">, </w:t>
      </w:r>
      <w:r w:rsidR="7AFB3B74" w:rsidRPr="16651262">
        <w:rPr>
          <w:rFonts w:ascii="Arial" w:hAnsi="Arial" w:cs="Arial"/>
        </w:rPr>
        <w:t>focus</w:t>
      </w:r>
      <w:r w:rsidR="00B16E69">
        <w:rPr>
          <w:rFonts w:ascii="Arial" w:hAnsi="Arial" w:cs="Arial"/>
        </w:rPr>
        <w:t>ing</w:t>
      </w:r>
      <w:r w:rsidRPr="16651262">
        <w:rPr>
          <w:rFonts w:ascii="Arial" w:hAnsi="Arial" w:cs="Arial"/>
        </w:rPr>
        <w:t xml:space="preserve"> on </w:t>
      </w:r>
      <w:r w:rsidR="00B16E69">
        <w:rPr>
          <w:rFonts w:ascii="Arial" w:hAnsi="Arial" w:cs="Arial"/>
        </w:rPr>
        <w:t xml:space="preserve">research to support the development of </w:t>
      </w:r>
      <w:r w:rsidRPr="16651262">
        <w:rPr>
          <w:rFonts w:ascii="Arial" w:hAnsi="Arial" w:cs="Arial"/>
        </w:rPr>
        <w:t xml:space="preserve">a </w:t>
      </w:r>
      <w:r w:rsidR="00B16E69">
        <w:rPr>
          <w:rFonts w:ascii="Arial" w:hAnsi="Arial" w:cs="Arial"/>
        </w:rPr>
        <w:t>visitor</w:t>
      </w:r>
      <w:r w:rsidRPr="16651262">
        <w:rPr>
          <w:rFonts w:ascii="Arial" w:hAnsi="Arial" w:cs="Arial"/>
        </w:rPr>
        <w:t xml:space="preserve">/destination strategy for the </w:t>
      </w:r>
      <w:r w:rsidR="63C1FCC9" w:rsidRPr="16651262">
        <w:rPr>
          <w:rFonts w:ascii="Arial" w:hAnsi="Arial" w:cs="Arial"/>
        </w:rPr>
        <w:t>C</w:t>
      </w:r>
      <w:r w:rsidRPr="16651262">
        <w:rPr>
          <w:rFonts w:ascii="Arial" w:hAnsi="Arial" w:cs="Arial"/>
        </w:rPr>
        <w:t>ity</w:t>
      </w:r>
      <w:r w:rsidR="7AFB3B74" w:rsidRPr="16651262">
        <w:rPr>
          <w:rFonts w:ascii="Arial" w:hAnsi="Arial" w:cs="Arial"/>
        </w:rPr>
        <w:t>.</w:t>
      </w:r>
    </w:p>
    <w:p w14:paraId="0EB94FBE" w14:textId="0B97C1D6" w:rsidR="003D1A24" w:rsidRDefault="00A440B0" w:rsidP="00A440B0">
      <w:pPr>
        <w:rPr>
          <w:rFonts w:ascii="Arial" w:hAnsi="Arial" w:cs="Arial"/>
        </w:rPr>
      </w:pPr>
      <w:r>
        <w:rPr>
          <w:rFonts w:ascii="Arial" w:hAnsi="Arial" w:cs="Arial"/>
        </w:rPr>
        <w:t>City of Cockburn Mayor Logan Howlett said</w:t>
      </w:r>
      <w:r w:rsidR="003D1A24">
        <w:rPr>
          <w:rFonts w:ascii="Arial" w:hAnsi="Arial" w:cs="Arial"/>
        </w:rPr>
        <w:t xml:space="preserve"> the formal partnership reflected both parties’ common goal of positive community impact through leadership and innovation. </w:t>
      </w:r>
    </w:p>
    <w:p w14:paraId="583898A3" w14:textId="681F9914" w:rsidR="0064609D" w:rsidRDefault="00A440B0" w:rsidP="00A440B0">
      <w:pPr>
        <w:rPr>
          <w:rFonts w:ascii="Arial" w:hAnsi="Arial" w:cs="Arial"/>
          <w:i/>
          <w:iCs/>
        </w:rPr>
      </w:pPr>
      <w:r w:rsidRPr="001B0622">
        <w:rPr>
          <w:rFonts w:ascii="Arial" w:hAnsi="Arial" w:cs="Arial"/>
          <w:iCs/>
        </w:rPr>
        <w:t xml:space="preserve">“Cockburn is involved in many aspects of our </w:t>
      </w:r>
      <w:r w:rsidR="00D27739" w:rsidRPr="001B0622">
        <w:rPr>
          <w:rFonts w:ascii="Arial" w:hAnsi="Arial" w:cs="Arial"/>
          <w:iCs/>
        </w:rPr>
        <w:t>community’s</w:t>
      </w:r>
      <w:r w:rsidRPr="001B0622">
        <w:rPr>
          <w:rFonts w:ascii="Arial" w:hAnsi="Arial" w:cs="Arial"/>
          <w:iCs/>
        </w:rPr>
        <w:t xml:space="preserve"> lives, from urban planning to coastal erosion, waste reduction to arts and culture</w:t>
      </w:r>
      <w:r w:rsidR="00D27739" w:rsidRPr="001B0622">
        <w:rPr>
          <w:rFonts w:ascii="Arial" w:hAnsi="Arial" w:cs="Arial"/>
          <w:iCs/>
        </w:rPr>
        <w:t>.</w:t>
      </w:r>
      <w:r w:rsidRPr="001B0622">
        <w:rPr>
          <w:rFonts w:ascii="Arial" w:hAnsi="Arial" w:cs="Arial"/>
          <w:iCs/>
        </w:rPr>
        <w:t xml:space="preserve">  </w:t>
      </w:r>
      <w:r w:rsidR="00D27739" w:rsidRPr="001B0622">
        <w:rPr>
          <w:rFonts w:ascii="Arial" w:hAnsi="Arial" w:cs="Arial"/>
          <w:iCs/>
        </w:rPr>
        <w:t>P</w:t>
      </w:r>
      <w:r w:rsidRPr="001B0622">
        <w:rPr>
          <w:rFonts w:ascii="Arial" w:hAnsi="Arial" w:cs="Arial"/>
          <w:iCs/>
        </w:rPr>
        <w:t xml:space="preserve">roviding opportunities to work with Curtin on both research </w:t>
      </w:r>
      <w:r w:rsidR="00AB13EF" w:rsidRPr="001B0622">
        <w:rPr>
          <w:rFonts w:ascii="Arial" w:hAnsi="Arial" w:cs="Arial"/>
          <w:iCs/>
        </w:rPr>
        <w:t xml:space="preserve">projects </w:t>
      </w:r>
      <w:r w:rsidRPr="001B0622">
        <w:rPr>
          <w:rFonts w:ascii="Arial" w:hAnsi="Arial" w:cs="Arial"/>
          <w:iCs/>
        </w:rPr>
        <w:t xml:space="preserve">and </w:t>
      </w:r>
      <w:r w:rsidR="00AB13EF" w:rsidRPr="001B0622">
        <w:rPr>
          <w:rFonts w:ascii="Arial" w:hAnsi="Arial" w:cs="Arial"/>
          <w:iCs/>
        </w:rPr>
        <w:t xml:space="preserve">other initiatives </w:t>
      </w:r>
      <w:r w:rsidRPr="001B0622">
        <w:rPr>
          <w:rFonts w:ascii="Arial" w:hAnsi="Arial" w:cs="Arial"/>
          <w:iCs/>
        </w:rPr>
        <w:t>that could contribute to improvements in these areas, w</w:t>
      </w:r>
      <w:r w:rsidR="001D40D2" w:rsidRPr="001B0622">
        <w:rPr>
          <w:rFonts w:ascii="Arial" w:hAnsi="Arial" w:cs="Arial"/>
          <w:iCs/>
        </w:rPr>
        <w:t>ill</w:t>
      </w:r>
      <w:r w:rsidRPr="001B0622">
        <w:rPr>
          <w:rFonts w:ascii="Arial" w:hAnsi="Arial" w:cs="Arial"/>
          <w:iCs/>
        </w:rPr>
        <w:t xml:space="preserve"> be a win-win for both organisations, and ultimately the </w:t>
      </w:r>
      <w:r w:rsidR="003D1A24" w:rsidRPr="001B0622">
        <w:rPr>
          <w:rFonts w:ascii="Arial" w:hAnsi="Arial" w:cs="Arial"/>
          <w:iCs/>
        </w:rPr>
        <w:t>people of Cockburn,</w:t>
      </w:r>
      <w:r w:rsidRPr="001B0622">
        <w:rPr>
          <w:rFonts w:ascii="Arial" w:hAnsi="Arial" w:cs="Arial"/>
          <w:iCs/>
        </w:rPr>
        <w:t>”</w:t>
      </w:r>
      <w:r w:rsidR="003D1A24" w:rsidRPr="001B0622">
        <w:rPr>
          <w:rFonts w:ascii="Arial" w:hAnsi="Arial" w:cs="Arial"/>
          <w:iCs/>
        </w:rPr>
        <w:t xml:space="preserve"> Mayor Howlett</w:t>
      </w:r>
      <w:r w:rsidR="001D40D2" w:rsidRPr="001B0622">
        <w:rPr>
          <w:rFonts w:ascii="Arial" w:hAnsi="Arial" w:cs="Arial"/>
          <w:iCs/>
        </w:rPr>
        <w:t xml:space="preserve"> said</w:t>
      </w:r>
      <w:r w:rsidR="003D1A24" w:rsidRPr="001B0622">
        <w:rPr>
          <w:rFonts w:ascii="Arial" w:hAnsi="Arial" w:cs="Arial"/>
          <w:iCs/>
        </w:rPr>
        <w:t>.</w:t>
      </w:r>
    </w:p>
    <w:p w14:paraId="6B60FB53" w14:textId="15ECB2F1" w:rsidR="003D1A24" w:rsidRDefault="0064609D" w:rsidP="0064609D">
      <w:pPr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Curtin University Vice-Chancello</w:t>
      </w:r>
      <w:r w:rsidR="001D40D2">
        <w:rPr>
          <w:rFonts w:ascii="Arial" w:hAnsi="Arial" w:cs="Arial"/>
          <w:iCs/>
        </w:rPr>
        <w:t>r</w:t>
      </w:r>
      <w:r>
        <w:rPr>
          <w:rFonts w:ascii="Arial" w:hAnsi="Arial" w:cs="Arial"/>
          <w:iCs/>
        </w:rPr>
        <w:t xml:space="preserve"> Professor Harlene Hayne said the collaboration will provide</w:t>
      </w:r>
      <w:r w:rsidR="001B0622">
        <w:rPr>
          <w:rFonts w:ascii="Arial" w:hAnsi="Arial" w:cs="Arial"/>
          <w:iCs/>
        </w:rPr>
        <w:t xml:space="preserve"> </w:t>
      </w:r>
      <w:r>
        <w:rPr>
          <w:rFonts w:ascii="Arial" w:hAnsi="Arial" w:cs="Arial"/>
          <w:iCs/>
        </w:rPr>
        <w:t>opportunities for both the Curtin and Cockburn communities.</w:t>
      </w:r>
    </w:p>
    <w:p w14:paraId="754C67EF" w14:textId="690A2F41" w:rsidR="0064609D" w:rsidRPr="006E6332" w:rsidRDefault="0064609D" w:rsidP="00A440B0">
      <w:pPr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“Curtin is delighted to be w</w:t>
      </w:r>
      <w:r w:rsidR="003D1A24">
        <w:rPr>
          <w:rFonts w:ascii="Arial" w:hAnsi="Arial" w:cs="Arial"/>
          <w:iCs/>
        </w:rPr>
        <w:t xml:space="preserve">orking hand in hand with the </w:t>
      </w:r>
      <w:r>
        <w:rPr>
          <w:rFonts w:ascii="Arial" w:hAnsi="Arial" w:cs="Arial"/>
          <w:iCs/>
        </w:rPr>
        <w:t xml:space="preserve">City </w:t>
      </w:r>
      <w:r w:rsidR="003D1A24">
        <w:rPr>
          <w:rFonts w:ascii="Arial" w:hAnsi="Arial" w:cs="Arial"/>
          <w:iCs/>
        </w:rPr>
        <w:t xml:space="preserve">of </w:t>
      </w:r>
      <w:r>
        <w:rPr>
          <w:rFonts w:ascii="Arial" w:hAnsi="Arial" w:cs="Arial"/>
          <w:iCs/>
        </w:rPr>
        <w:t xml:space="preserve">Cockburn </w:t>
      </w:r>
      <w:r w:rsidR="003D1A24">
        <w:rPr>
          <w:rFonts w:ascii="Arial" w:hAnsi="Arial" w:cs="Arial"/>
          <w:iCs/>
        </w:rPr>
        <w:t xml:space="preserve">on projects </w:t>
      </w:r>
      <w:r w:rsidR="00AB13EF">
        <w:rPr>
          <w:rFonts w:ascii="Arial" w:hAnsi="Arial" w:cs="Arial"/>
          <w:iCs/>
        </w:rPr>
        <w:t>involving</w:t>
      </w:r>
      <w:r w:rsidR="003D1A24">
        <w:rPr>
          <w:rFonts w:ascii="Arial" w:hAnsi="Arial" w:cs="Arial"/>
          <w:iCs/>
        </w:rPr>
        <w:t xml:space="preserve"> sustainability, urban planning, health and sport and recreation, </w:t>
      </w:r>
      <w:proofErr w:type="gramStart"/>
      <w:r>
        <w:rPr>
          <w:rFonts w:ascii="Arial" w:hAnsi="Arial" w:cs="Arial"/>
          <w:iCs/>
        </w:rPr>
        <w:t>We</w:t>
      </w:r>
      <w:proofErr w:type="gramEnd"/>
      <w:r>
        <w:rPr>
          <w:rFonts w:ascii="Arial" w:hAnsi="Arial" w:cs="Arial"/>
          <w:iCs/>
        </w:rPr>
        <w:t xml:space="preserve"> </w:t>
      </w:r>
      <w:r w:rsidR="00AB13EF">
        <w:rPr>
          <w:rFonts w:ascii="Arial" w:hAnsi="Arial" w:cs="Arial"/>
          <w:iCs/>
        </w:rPr>
        <w:t>also appreciate</w:t>
      </w:r>
      <w:r>
        <w:rPr>
          <w:rFonts w:ascii="Arial" w:hAnsi="Arial" w:cs="Arial"/>
          <w:iCs/>
        </w:rPr>
        <w:t xml:space="preserve"> </w:t>
      </w:r>
      <w:r w:rsidR="00AB13EF">
        <w:rPr>
          <w:rFonts w:ascii="Arial" w:hAnsi="Arial" w:cs="Arial"/>
          <w:iCs/>
        </w:rPr>
        <w:t xml:space="preserve">the </w:t>
      </w:r>
      <w:r>
        <w:rPr>
          <w:rFonts w:ascii="Arial" w:hAnsi="Arial" w:cs="Arial"/>
          <w:iCs/>
        </w:rPr>
        <w:t>work-integrated learning and volunteer opportunities</w:t>
      </w:r>
      <w:r w:rsidR="00E953DA">
        <w:rPr>
          <w:rFonts w:ascii="Arial" w:hAnsi="Arial" w:cs="Arial"/>
          <w:iCs/>
        </w:rPr>
        <w:t xml:space="preserve"> it</w:t>
      </w:r>
      <w:r w:rsidR="00AB13EF">
        <w:rPr>
          <w:rFonts w:ascii="Arial" w:hAnsi="Arial" w:cs="Arial"/>
          <w:iCs/>
        </w:rPr>
        <w:t xml:space="preserve"> provides our students</w:t>
      </w:r>
      <w:r w:rsidR="00E953DA">
        <w:rPr>
          <w:rFonts w:ascii="Arial" w:hAnsi="Arial" w:cs="Arial"/>
          <w:iCs/>
        </w:rPr>
        <w:t xml:space="preserve"> and staff</w:t>
      </w:r>
      <w:r>
        <w:rPr>
          <w:rFonts w:ascii="Arial" w:hAnsi="Arial" w:cs="Arial"/>
          <w:iCs/>
        </w:rPr>
        <w:t>,” Professor Hayne said.</w:t>
      </w:r>
    </w:p>
    <w:p w14:paraId="60C5209C" w14:textId="4C68FBA9" w:rsidR="00D7289B" w:rsidRPr="00543EAF" w:rsidRDefault="00D7289B">
      <w:pPr>
        <w:rPr>
          <w:rFonts w:ascii="Arial" w:hAnsi="Arial" w:cs="Arial"/>
        </w:rPr>
      </w:pPr>
      <w:r w:rsidRPr="00543EAF">
        <w:rPr>
          <w:rFonts w:ascii="Arial" w:hAnsi="Arial" w:cs="Arial"/>
        </w:rPr>
        <w:t xml:space="preserve">The City and </w:t>
      </w:r>
      <w:r w:rsidR="008F6E73">
        <w:rPr>
          <w:rFonts w:ascii="Arial" w:hAnsi="Arial" w:cs="Arial"/>
        </w:rPr>
        <w:t>U</w:t>
      </w:r>
      <w:r w:rsidRPr="00543EAF">
        <w:rPr>
          <w:rFonts w:ascii="Arial" w:hAnsi="Arial" w:cs="Arial"/>
        </w:rPr>
        <w:t xml:space="preserve">niversity </w:t>
      </w:r>
      <w:r w:rsidR="00AB13EF">
        <w:rPr>
          <w:rFonts w:ascii="Arial" w:hAnsi="Arial" w:cs="Arial"/>
        </w:rPr>
        <w:t>are</w:t>
      </w:r>
      <w:r w:rsidRPr="00543EAF">
        <w:rPr>
          <w:rFonts w:ascii="Arial" w:hAnsi="Arial" w:cs="Arial"/>
        </w:rPr>
        <w:t xml:space="preserve"> establish</w:t>
      </w:r>
      <w:r w:rsidR="00AB13EF">
        <w:rPr>
          <w:rFonts w:ascii="Arial" w:hAnsi="Arial" w:cs="Arial"/>
        </w:rPr>
        <w:t>ing</w:t>
      </w:r>
      <w:r w:rsidRPr="00543EAF">
        <w:rPr>
          <w:rFonts w:ascii="Arial" w:hAnsi="Arial" w:cs="Arial"/>
        </w:rPr>
        <w:t xml:space="preserve"> a steering committee that will meet biannually </w:t>
      </w:r>
      <w:proofErr w:type="gramStart"/>
      <w:r w:rsidR="00AB13EF">
        <w:rPr>
          <w:rFonts w:ascii="Arial" w:hAnsi="Arial" w:cs="Arial"/>
        </w:rPr>
        <w:t xml:space="preserve">to </w:t>
      </w:r>
      <w:r w:rsidRPr="00543EAF">
        <w:rPr>
          <w:rFonts w:ascii="Arial" w:hAnsi="Arial" w:cs="Arial"/>
        </w:rPr>
        <w:t xml:space="preserve"> agree</w:t>
      </w:r>
      <w:proofErr w:type="gramEnd"/>
      <w:r w:rsidRPr="00543EAF">
        <w:rPr>
          <w:rFonts w:ascii="Arial" w:hAnsi="Arial" w:cs="Arial"/>
        </w:rPr>
        <w:t xml:space="preserve"> on </w:t>
      </w:r>
      <w:r w:rsidR="00EA3C31">
        <w:rPr>
          <w:rFonts w:ascii="Arial" w:hAnsi="Arial" w:cs="Arial"/>
        </w:rPr>
        <w:t xml:space="preserve">the </w:t>
      </w:r>
      <w:r w:rsidR="00BA2A6F">
        <w:rPr>
          <w:rFonts w:ascii="Arial" w:hAnsi="Arial" w:cs="Arial"/>
        </w:rPr>
        <w:t>opportunities to focus on</w:t>
      </w:r>
      <w:r w:rsidRPr="00543EAF">
        <w:rPr>
          <w:rFonts w:ascii="Arial" w:hAnsi="Arial" w:cs="Arial"/>
        </w:rPr>
        <w:t xml:space="preserve"> and </w:t>
      </w:r>
      <w:r w:rsidR="00185EDA">
        <w:rPr>
          <w:rFonts w:ascii="Arial" w:hAnsi="Arial" w:cs="Arial"/>
        </w:rPr>
        <w:t>how</w:t>
      </w:r>
      <w:r w:rsidRPr="00543EAF">
        <w:rPr>
          <w:rFonts w:ascii="Arial" w:hAnsi="Arial" w:cs="Arial"/>
        </w:rPr>
        <w:t xml:space="preserve"> progress on collaborative activities</w:t>
      </w:r>
      <w:r w:rsidR="00185EDA">
        <w:rPr>
          <w:rFonts w:ascii="Arial" w:hAnsi="Arial" w:cs="Arial"/>
        </w:rPr>
        <w:t xml:space="preserve"> will be evaluated</w:t>
      </w:r>
      <w:r w:rsidR="00D27739">
        <w:rPr>
          <w:rFonts w:ascii="Arial" w:hAnsi="Arial" w:cs="Arial"/>
        </w:rPr>
        <w:t>.</w:t>
      </w:r>
    </w:p>
    <w:p w14:paraId="1042E9EA" w14:textId="60401E54" w:rsidR="001D40D2" w:rsidRPr="001B0622" w:rsidRDefault="001D40D2" w:rsidP="00B16E69">
      <w:pPr>
        <w:rPr>
          <w:rFonts w:ascii="Arial" w:hAnsi="Arial" w:cs="Arial"/>
          <w:i/>
        </w:rPr>
      </w:pPr>
      <w:r w:rsidRPr="006E6332">
        <w:rPr>
          <w:rFonts w:ascii="Arial" w:hAnsi="Arial" w:cs="Arial"/>
          <w:i/>
        </w:rPr>
        <w:t>Ends</w:t>
      </w:r>
    </w:p>
    <w:p w14:paraId="04ACA597" w14:textId="6946A3E7" w:rsidR="001D40D2" w:rsidRPr="006E6332" w:rsidRDefault="001D40D2" w:rsidP="001B0622">
      <w:pPr>
        <w:spacing w:after="0"/>
        <w:rPr>
          <w:rFonts w:ascii="Arial" w:eastAsia="Times New Roman" w:hAnsi="Arial" w:cs="Arial"/>
          <w:b/>
          <w:lang w:val="en" w:eastAsia="en-AU"/>
        </w:rPr>
      </w:pPr>
      <w:r w:rsidRPr="006E6332">
        <w:rPr>
          <w:rFonts w:ascii="Arial" w:eastAsia="Times New Roman" w:hAnsi="Arial" w:cs="Arial"/>
          <w:b/>
          <w:lang w:val="en" w:eastAsia="en-AU"/>
        </w:rPr>
        <w:t>City of Cockburn Media contact:</w:t>
      </w:r>
    </w:p>
    <w:p w14:paraId="15C341A9" w14:textId="6DA38045" w:rsidR="00C214C3" w:rsidRDefault="00C214C3" w:rsidP="00C214C3">
      <w:pPr>
        <w:spacing w:after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Tel: (08) 9411 </w:t>
      </w:r>
      <w:r w:rsidR="00C83558">
        <w:rPr>
          <w:rFonts w:ascii="Arial" w:eastAsia="Calibri" w:hAnsi="Arial" w:cs="Arial"/>
        </w:rPr>
        <w:t>3</w:t>
      </w:r>
      <w:r>
        <w:rPr>
          <w:rFonts w:ascii="Arial" w:eastAsia="Calibri" w:hAnsi="Arial" w:cs="Arial"/>
        </w:rPr>
        <w:t>551</w:t>
      </w:r>
      <w:r>
        <w:rPr>
          <w:rFonts w:ascii="Arial" w:eastAsia="Calibri" w:hAnsi="Arial" w:cs="Arial"/>
        </w:rPr>
        <w:tab/>
      </w:r>
      <w:r>
        <w:rPr>
          <w:rFonts w:ascii="Arial" w:eastAsia="Calibri" w:hAnsi="Arial" w:cs="Arial"/>
        </w:rPr>
        <w:tab/>
      </w:r>
      <w:r>
        <w:rPr>
          <w:rFonts w:ascii="Arial" w:eastAsia="Calibri" w:hAnsi="Arial" w:cs="Arial"/>
        </w:rPr>
        <w:tab/>
      </w:r>
      <w:r>
        <w:rPr>
          <w:rFonts w:ascii="Arial" w:eastAsia="Calibri" w:hAnsi="Arial" w:cs="Arial"/>
        </w:rPr>
        <w:tab/>
      </w:r>
      <w:r>
        <w:rPr>
          <w:rFonts w:ascii="Arial" w:eastAsia="Calibri" w:hAnsi="Arial" w:cs="Arial"/>
        </w:rPr>
        <w:tab/>
      </w:r>
      <w:r w:rsidRPr="00612094">
        <w:rPr>
          <w:rFonts w:ascii="Arial" w:eastAsia="Calibri" w:hAnsi="Arial" w:cs="Arial"/>
        </w:rPr>
        <w:t xml:space="preserve">Email: </w:t>
      </w:r>
      <w:hyperlink r:id="rId10" w:history="1">
        <w:r w:rsidRPr="002A4EF2">
          <w:rPr>
            <w:rStyle w:val="Hyperlink"/>
            <w:rFonts w:ascii="Arial" w:eastAsia="Calibri" w:hAnsi="Arial" w:cs="Arial"/>
          </w:rPr>
          <w:t>media@cockburn.wa.gov.au</w:t>
        </w:r>
      </w:hyperlink>
    </w:p>
    <w:p w14:paraId="774027B5" w14:textId="77777777" w:rsidR="001D40D2" w:rsidRPr="006E6332" w:rsidRDefault="001D40D2" w:rsidP="00B16E69">
      <w:pPr>
        <w:rPr>
          <w:rFonts w:ascii="Arial" w:hAnsi="Arial" w:cs="Arial"/>
          <w:i/>
        </w:rPr>
      </w:pPr>
    </w:p>
    <w:p w14:paraId="59341C81" w14:textId="61D91C5B" w:rsidR="003D1A24" w:rsidRPr="001B3111" w:rsidRDefault="003D1A24" w:rsidP="001B0622">
      <w:pPr>
        <w:pStyle w:val="NoSpacing"/>
        <w:rPr>
          <w:rFonts w:ascii="Arial" w:eastAsia="Times New Roman" w:hAnsi="Arial" w:cs="Arial"/>
          <w:b/>
          <w:sz w:val="22"/>
          <w:szCs w:val="22"/>
          <w:lang w:val="en" w:eastAsia="en-AU"/>
        </w:rPr>
      </w:pPr>
      <w:r>
        <w:rPr>
          <w:rFonts w:ascii="Arial" w:eastAsia="Times New Roman" w:hAnsi="Arial" w:cs="Arial"/>
          <w:b/>
          <w:sz w:val="22"/>
          <w:szCs w:val="22"/>
          <w:lang w:val="en" w:eastAsia="en-AU"/>
        </w:rPr>
        <w:t>Curtin University Media c</w:t>
      </w:r>
      <w:r w:rsidRPr="001B3111">
        <w:rPr>
          <w:rFonts w:ascii="Arial" w:eastAsia="Times New Roman" w:hAnsi="Arial" w:cs="Arial"/>
          <w:b/>
          <w:sz w:val="22"/>
          <w:szCs w:val="22"/>
          <w:lang w:val="en" w:eastAsia="en-AU"/>
        </w:rPr>
        <w:t>ontact:</w:t>
      </w:r>
    </w:p>
    <w:p w14:paraId="29845A8B" w14:textId="5B0B84BC" w:rsidR="003D1A24" w:rsidRPr="00612094" w:rsidRDefault="003D1A24" w:rsidP="001B0622">
      <w:pPr>
        <w:spacing w:after="0"/>
        <w:rPr>
          <w:rFonts w:ascii="Arial" w:eastAsia="Calibri" w:hAnsi="Arial" w:cs="Arial"/>
          <w:b/>
        </w:rPr>
      </w:pPr>
      <w:r>
        <w:rPr>
          <w:rFonts w:ascii="Arial" w:eastAsia="Calibri" w:hAnsi="Arial" w:cs="Arial"/>
          <w:b/>
        </w:rPr>
        <w:t>Vanessa Beasley</w:t>
      </w:r>
    </w:p>
    <w:p w14:paraId="081DC94C" w14:textId="71534291" w:rsidR="00BD13C9" w:rsidRPr="001B0622" w:rsidRDefault="003D1A24" w:rsidP="001B0622">
      <w:pPr>
        <w:spacing w:after="0"/>
        <w:rPr>
          <w:rFonts w:ascii="Arial" w:eastAsia="Calibri" w:hAnsi="Arial" w:cs="Arial"/>
          <w:color w:val="0563C1" w:themeColor="hyperlink"/>
          <w:u w:val="single"/>
        </w:rPr>
      </w:pPr>
      <w:r>
        <w:rPr>
          <w:rFonts w:ascii="Arial" w:eastAsia="Calibri" w:hAnsi="Arial" w:cs="Arial"/>
        </w:rPr>
        <w:t xml:space="preserve">Tel: (08) 9266 1811 </w:t>
      </w:r>
      <w:r>
        <w:rPr>
          <w:rFonts w:ascii="Arial" w:eastAsia="Calibri" w:hAnsi="Arial" w:cs="Arial"/>
        </w:rPr>
        <w:tab/>
      </w:r>
      <w:r w:rsidRPr="00612094">
        <w:rPr>
          <w:rFonts w:ascii="Arial" w:eastAsia="Calibri" w:hAnsi="Arial" w:cs="Arial"/>
        </w:rPr>
        <w:t>Mobile: 04</w:t>
      </w:r>
      <w:r>
        <w:rPr>
          <w:rFonts w:ascii="Arial" w:eastAsia="Calibri" w:hAnsi="Arial" w:cs="Arial"/>
        </w:rPr>
        <w:t>66</w:t>
      </w:r>
      <w:r w:rsidRPr="00612094">
        <w:rPr>
          <w:rFonts w:ascii="Arial" w:eastAsia="Calibri" w:hAnsi="Arial" w:cs="Arial"/>
        </w:rPr>
        <w:t xml:space="preserve"> </w:t>
      </w:r>
      <w:r>
        <w:rPr>
          <w:rFonts w:ascii="Arial" w:eastAsia="Calibri" w:hAnsi="Arial" w:cs="Arial"/>
        </w:rPr>
        <w:t>853</w:t>
      </w:r>
      <w:r w:rsidRPr="00612094">
        <w:rPr>
          <w:rFonts w:ascii="Arial" w:eastAsia="Calibri" w:hAnsi="Arial" w:cs="Arial"/>
        </w:rPr>
        <w:t xml:space="preserve"> </w:t>
      </w:r>
      <w:r>
        <w:rPr>
          <w:rFonts w:ascii="Arial" w:eastAsia="Calibri" w:hAnsi="Arial" w:cs="Arial"/>
        </w:rPr>
        <w:t>121</w:t>
      </w:r>
      <w:r>
        <w:rPr>
          <w:rFonts w:ascii="Arial" w:eastAsia="Calibri" w:hAnsi="Arial" w:cs="Arial"/>
        </w:rPr>
        <w:tab/>
      </w:r>
      <w:r>
        <w:rPr>
          <w:rFonts w:ascii="Arial" w:eastAsia="Calibri" w:hAnsi="Arial" w:cs="Arial"/>
        </w:rPr>
        <w:tab/>
      </w:r>
      <w:r w:rsidRPr="00612094">
        <w:rPr>
          <w:rFonts w:ascii="Arial" w:eastAsia="Calibri" w:hAnsi="Arial" w:cs="Arial"/>
        </w:rPr>
        <w:t xml:space="preserve">Email: </w:t>
      </w:r>
      <w:hyperlink r:id="rId11" w:history="1">
        <w:r w:rsidR="00C214C3" w:rsidRPr="002A4EF2">
          <w:rPr>
            <w:rStyle w:val="Hyperlink"/>
            <w:rFonts w:ascii="Arial" w:eastAsia="Calibri" w:hAnsi="Arial" w:cs="Arial"/>
          </w:rPr>
          <w:t>vanessa.beasley@curtin.edu.au</w:t>
        </w:r>
      </w:hyperlink>
    </w:p>
    <w:sectPr w:rsidR="00BD13C9" w:rsidRPr="001B06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420B87"/>
    <w:multiLevelType w:val="hybridMultilevel"/>
    <w:tmpl w:val="07D02070"/>
    <w:lvl w:ilvl="0" w:tplc="50E008D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wMTYwtTA3NjI1NTZS0lEKTi0uzszPAykwqgUAWPjwWSwAAAA="/>
  </w:docVars>
  <w:rsids>
    <w:rsidRoot w:val="004C0C60"/>
    <w:rsid w:val="0000429C"/>
    <w:rsid w:val="0001635A"/>
    <w:rsid w:val="000448A6"/>
    <w:rsid w:val="00051F01"/>
    <w:rsid w:val="000D7CCD"/>
    <w:rsid w:val="00185EDA"/>
    <w:rsid w:val="001A16FA"/>
    <w:rsid w:val="001B0622"/>
    <w:rsid w:val="001D40D2"/>
    <w:rsid w:val="002102BE"/>
    <w:rsid w:val="0024222C"/>
    <w:rsid w:val="002724E8"/>
    <w:rsid w:val="002C6A25"/>
    <w:rsid w:val="00382557"/>
    <w:rsid w:val="003C264B"/>
    <w:rsid w:val="003D1A24"/>
    <w:rsid w:val="00463E20"/>
    <w:rsid w:val="004A3741"/>
    <w:rsid w:val="004A7D18"/>
    <w:rsid w:val="004C0C60"/>
    <w:rsid w:val="004D1C3B"/>
    <w:rsid w:val="00531B89"/>
    <w:rsid w:val="00543EAF"/>
    <w:rsid w:val="005667C2"/>
    <w:rsid w:val="005B1D04"/>
    <w:rsid w:val="005C3D6D"/>
    <w:rsid w:val="00627B54"/>
    <w:rsid w:val="0064255D"/>
    <w:rsid w:val="0064609D"/>
    <w:rsid w:val="006655E9"/>
    <w:rsid w:val="006C2CC2"/>
    <w:rsid w:val="006E6332"/>
    <w:rsid w:val="00704722"/>
    <w:rsid w:val="007364BC"/>
    <w:rsid w:val="007C5CE1"/>
    <w:rsid w:val="00811844"/>
    <w:rsid w:val="00814347"/>
    <w:rsid w:val="00841A3F"/>
    <w:rsid w:val="00850DC1"/>
    <w:rsid w:val="00863A89"/>
    <w:rsid w:val="008C6058"/>
    <w:rsid w:val="008F6E73"/>
    <w:rsid w:val="00936E4E"/>
    <w:rsid w:val="009844D7"/>
    <w:rsid w:val="009A0350"/>
    <w:rsid w:val="009D40E6"/>
    <w:rsid w:val="00A440B0"/>
    <w:rsid w:val="00A715FC"/>
    <w:rsid w:val="00A96AAB"/>
    <w:rsid w:val="00AB13EF"/>
    <w:rsid w:val="00AB7985"/>
    <w:rsid w:val="00B16E69"/>
    <w:rsid w:val="00B639B5"/>
    <w:rsid w:val="00BA2A6F"/>
    <w:rsid w:val="00BD13C9"/>
    <w:rsid w:val="00C03738"/>
    <w:rsid w:val="00C214C3"/>
    <w:rsid w:val="00C44F3E"/>
    <w:rsid w:val="00C83558"/>
    <w:rsid w:val="00D27739"/>
    <w:rsid w:val="00D36B66"/>
    <w:rsid w:val="00D7289B"/>
    <w:rsid w:val="00DD2F49"/>
    <w:rsid w:val="00DE3558"/>
    <w:rsid w:val="00E953DA"/>
    <w:rsid w:val="00EA3C31"/>
    <w:rsid w:val="00F34896"/>
    <w:rsid w:val="00F462C0"/>
    <w:rsid w:val="00F82C62"/>
    <w:rsid w:val="02004B67"/>
    <w:rsid w:val="0324BF4B"/>
    <w:rsid w:val="03E7C51B"/>
    <w:rsid w:val="0428297E"/>
    <w:rsid w:val="04EE30BA"/>
    <w:rsid w:val="05B7540B"/>
    <w:rsid w:val="0616D1A6"/>
    <w:rsid w:val="061C25A2"/>
    <w:rsid w:val="0678548E"/>
    <w:rsid w:val="06D544EA"/>
    <w:rsid w:val="08522B72"/>
    <w:rsid w:val="0A8C0074"/>
    <w:rsid w:val="0AE2BAE5"/>
    <w:rsid w:val="0B4BF882"/>
    <w:rsid w:val="0CB969A0"/>
    <w:rsid w:val="0CFE608F"/>
    <w:rsid w:val="0E951300"/>
    <w:rsid w:val="1021D801"/>
    <w:rsid w:val="10774347"/>
    <w:rsid w:val="108DD3BD"/>
    <w:rsid w:val="10CE9A50"/>
    <w:rsid w:val="115494F8"/>
    <w:rsid w:val="135F29C3"/>
    <w:rsid w:val="13C86760"/>
    <w:rsid w:val="140B9A41"/>
    <w:rsid w:val="146293F6"/>
    <w:rsid w:val="157ACF6D"/>
    <w:rsid w:val="15E73533"/>
    <w:rsid w:val="16651262"/>
    <w:rsid w:val="182B1302"/>
    <w:rsid w:val="192E7D35"/>
    <w:rsid w:val="1CDF02D4"/>
    <w:rsid w:val="1D7CC5D7"/>
    <w:rsid w:val="1E57F626"/>
    <w:rsid w:val="1E63A411"/>
    <w:rsid w:val="1E9EAC63"/>
    <w:rsid w:val="1F9EF9BD"/>
    <w:rsid w:val="20EC78CF"/>
    <w:rsid w:val="232F8D50"/>
    <w:rsid w:val="2460762E"/>
    <w:rsid w:val="249CFE6E"/>
    <w:rsid w:val="24E0F93E"/>
    <w:rsid w:val="25B8620E"/>
    <w:rsid w:val="26219FAB"/>
    <w:rsid w:val="27195BF3"/>
    <w:rsid w:val="2B787EFB"/>
    <w:rsid w:val="300B7FA7"/>
    <w:rsid w:val="312E9DFC"/>
    <w:rsid w:val="319020E4"/>
    <w:rsid w:val="31E5568B"/>
    <w:rsid w:val="32E8C0BE"/>
    <w:rsid w:val="347753D3"/>
    <w:rsid w:val="34F465B8"/>
    <w:rsid w:val="36132434"/>
    <w:rsid w:val="371A7D67"/>
    <w:rsid w:val="38731D41"/>
    <w:rsid w:val="388FA93A"/>
    <w:rsid w:val="39A35225"/>
    <w:rsid w:val="3A69801E"/>
    <w:rsid w:val="3AE69557"/>
    <w:rsid w:val="3B7D2909"/>
    <w:rsid w:val="3BC21FF8"/>
    <w:rsid w:val="3C80933C"/>
    <w:rsid w:val="3E1E3619"/>
    <w:rsid w:val="3EFCF0C1"/>
    <w:rsid w:val="3F72A597"/>
    <w:rsid w:val="40CEDBDE"/>
    <w:rsid w:val="4155D6DB"/>
    <w:rsid w:val="42E5EEFC"/>
    <w:rsid w:val="461CF846"/>
    <w:rsid w:val="48B06BA6"/>
    <w:rsid w:val="494FADE9"/>
    <w:rsid w:val="49E6D03A"/>
    <w:rsid w:val="4AEA4F5A"/>
    <w:rsid w:val="4B69783E"/>
    <w:rsid w:val="4B9F9A14"/>
    <w:rsid w:val="4C54659C"/>
    <w:rsid w:val="4CBAFDB4"/>
    <w:rsid w:val="4EA11900"/>
    <w:rsid w:val="4F430924"/>
    <w:rsid w:val="503CE961"/>
    <w:rsid w:val="5348C46A"/>
    <w:rsid w:val="53748A23"/>
    <w:rsid w:val="541C08F2"/>
    <w:rsid w:val="57563A65"/>
    <w:rsid w:val="57B505FD"/>
    <w:rsid w:val="5814ADA9"/>
    <w:rsid w:val="588B34A6"/>
    <w:rsid w:val="58BDC445"/>
    <w:rsid w:val="5AA9CFA8"/>
    <w:rsid w:val="5AC983CA"/>
    <w:rsid w:val="5AF6814C"/>
    <w:rsid w:val="5BAF0000"/>
    <w:rsid w:val="5D3A5F1B"/>
    <w:rsid w:val="5EB745A3"/>
    <w:rsid w:val="5F2D05C9"/>
    <w:rsid w:val="612EDF8A"/>
    <w:rsid w:val="620E030F"/>
    <w:rsid w:val="624A4F3E"/>
    <w:rsid w:val="626F85F7"/>
    <w:rsid w:val="62C4BB9E"/>
    <w:rsid w:val="63C1FCC9"/>
    <w:rsid w:val="63C729B2"/>
    <w:rsid w:val="649E9282"/>
    <w:rsid w:val="6500156A"/>
    <w:rsid w:val="671EEF51"/>
    <w:rsid w:val="6887D6A3"/>
    <w:rsid w:val="68BABFB2"/>
    <w:rsid w:val="68E19672"/>
    <w:rsid w:val="69D3B95E"/>
    <w:rsid w:val="6A82B738"/>
    <w:rsid w:val="700D13BB"/>
    <w:rsid w:val="706E96A3"/>
    <w:rsid w:val="7227BD46"/>
    <w:rsid w:val="74897AB8"/>
    <w:rsid w:val="75DC672D"/>
    <w:rsid w:val="7645F35F"/>
    <w:rsid w:val="769ADA71"/>
    <w:rsid w:val="7734E63D"/>
    <w:rsid w:val="7AFB3B74"/>
    <w:rsid w:val="7E1B99D1"/>
    <w:rsid w:val="7E58D60B"/>
    <w:rsid w:val="7E7EEF35"/>
    <w:rsid w:val="7E9DCCFA"/>
    <w:rsid w:val="7FC60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85602"/>
  <w15:chartTrackingRefBased/>
  <w15:docId w15:val="{FBD364C0-A00F-43B5-9B86-939D951D2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289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E35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355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AB7985"/>
    <w:pPr>
      <w:spacing w:after="0" w:line="240" w:lineRule="auto"/>
    </w:pPr>
  </w:style>
  <w:style w:type="paragraph" w:styleId="NoSpacing">
    <w:name w:val="No Spacing"/>
    <w:uiPriority w:val="1"/>
    <w:qFormat/>
    <w:rsid w:val="003D1A24"/>
    <w:pPr>
      <w:spacing w:after="0" w:line="240" w:lineRule="auto"/>
    </w:pPr>
    <w:rPr>
      <w:rFonts w:ascii="Times" w:eastAsia="Times" w:hAnsi="Times" w:cs="Times New Roman"/>
      <w:sz w:val="24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3D1A2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31B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31B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1B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B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1B89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C214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vanessa.beasley@curtin.edu.au" TargetMode="External"/><Relationship Id="rId5" Type="http://schemas.openxmlformats.org/officeDocument/2006/relationships/styles" Target="styles.xml"/><Relationship Id="rId10" Type="http://schemas.openxmlformats.org/officeDocument/2006/relationships/hyperlink" Target="mailto:media@cockburn.wa.gov.au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8BE0B93575DF41915A7037F5BA6A7F" ma:contentTypeVersion="14" ma:contentTypeDescription="Create a new document." ma:contentTypeScope="" ma:versionID="cf733b2077b8f647503cbd3f737e5c9b">
  <xsd:schema xmlns:xsd="http://www.w3.org/2001/XMLSchema" xmlns:xs="http://www.w3.org/2001/XMLSchema" xmlns:p="http://schemas.microsoft.com/office/2006/metadata/properties" xmlns:ns3="55fb4c2a-e444-494e-8949-e59d4768fb3e" xmlns:ns4="196c8981-9900-4882-ac51-c6529244e104" targetNamespace="http://schemas.microsoft.com/office/2006/metadata/properties" ma:root="true" ma:fieldsID="7b930e88f08c9c6835fb5b315bd722bf" ns3:_="" ns4:_="">
    <xsd:import namespace="55fb4c2a-e444-494e-8949-e59d4768fb3e"/>
    <xsd:import namespace="196c8981-9900-4882-ac51-c6529244e10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fb4c2a-e444-494e-8949-e59d4768fb3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6c8981-9900-4882-ac51-c6529244e1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5fb4c2a-e444-494e-8949-e59d4768fb3e">
      <UserInfo>
        <DisplayName>Victoria Green</DisplayName>
        <AccountId>1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EEC68C9-621D-44AD-B701-A031164882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1D5515-2013-4E69-8837-4D05061C7C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fb4c2a-e444-494e-8949-e59d4768fb3e"/>
    <ds:schemaRef ds:uri="196c8981-9900-4882-ac51-c6529244e1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C3C466-E568-48AF-B759-45A6D9FF3D3A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196c8981-9900-4882-ac51-c6529244e104"/>
    <ds:schemaRef ds:uri="55fb4c2a-e444-494e-8949-e59d4768fb3e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9</Words>
  <Characters>21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e Nugent</dc:creator>
  <cp:keywords/>
  <dc:description/>
  <cp:lastModifiedBy>Sam Cecins</cp:lastModifiedBy>
  <cp:revision>2</cp:revision>
  <cp:lastPrinted>2022-08-08T07:35:00Z</cp:lastPrinted>
  <dcterms:created xsi:type="dcterms:W3CDTF">2022-08-09T02:56:00Z</dcterms:created>
  <dcterms:modified xsi:type="dcterms:W3CDTF">2022-08-09T0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8BE0B93575DF41915A7037F5BA6A7F</vt:lpwstr>
  </property>
  <property fmtid="{D5CDD505-2E9C-101B-9397-08002B2CF9AE}" pid="3" name="MediaServiceImageTags">
    <vt:lpwstr/>
  </property>
</Properties>
</file>